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D18F7" w14:textId="77777777" w:rsidR="00C8069A" w:rsidRDefault="00C8069A"/>
    <w:sectPr w:rsidR="00C806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wNDEwMbUwMjcxN7JU0lEKTi0uzszPAykwrAUAyXGR3CwAAAA="/>
  </w:docVars>
  <w:rsids>
    <w:rsidRoot w:val="00C8069A"/>
    <w:rsid w:val="00C80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5A653"/>
  <w15:chartTrackingRefBased/>
  <w15:docId w15:val="{10093D9F-7699-45DD-80B8-596DE701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 shiangjin</dc:creator>
  <cp:keywords/>
  <dc:description/>
  <cp:lastModifiedBy>chin shiangjin</cp:lastModifiedBy>
  <cp:revision>1</cp:revision>
  <dcterms:created xsi:type="dcterms:W3CDTF">2023-12-02T18:07:00Z</dcterms:created>
  <dcterms:modified xsi:type="dcterms:W3CDTF">2023-12-02T18:08:00Z</dcterms:modified>
</cp:coreProperties>
</file>